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ew Zealand received a score of 85.3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ew Zealand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Zealand received a score of</w:t>
      </w:r>
      <w:r>
        <w:t xml:space="preserve"> </w:t>
      </w:r>
      <w:r>
        <w:rPr>
          <w:b/>
        </w:rPr>
        <w:t xml:space="preserve">91.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ew Zealand received a score of 71.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ew Zealand received a score of 63.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ew Zealand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ew Zealand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ew Zealand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ew Zealand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ew Zealand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ew Zealand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ew Zealand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ew Zealand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ew Zealand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ew Zealand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ew Zealand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ew Zealand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ew Zealand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New%20Zealand%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Zealand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9, 2000, 2003, 2004, 2005, 2006, 2008, 2009, 2010, 2011, 2013, 2014, 2015, 2016,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Zealand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Country Report</dc:title>
  <dc:creator>SPI Team</dc:creator>
  <cp:keywords/>
  <dcterms:created xsi:type="dcterms:W3CDTF">2021-05-25T15:52:09Z</dcterms:created>
  <dcterms:modified xsi:type="dcterms:W3CDTF">2021-05-25T15: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